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FC714" w14:textId="3D97B6AB" w:rsidR="00C659DF" w:rsidRPr="00406F3D" w:rsidRDefault="00C659DF">
      <w:pPr>
        <w:rPr>
          <w:rFonts w:ascii="Arial" w:hAnsi="Arial" w:cs="Arial"/>
          <w:sz w:val="24"/>
          <w:szCs w:val="24"/>
        </w:rPr>
      </w:pPr>
    </w:p>
    <w:p w14:paraId="1D2366BA" w14:textId="77777777" w:rsidR="006E50FD" w:rsidRPr="00406F3D" w:rsidRDefault="006E50FD" w:rsidP="008F0CEB">
      <w:pPr>
        <w:rPr>
          <w:rFonts w:ascii="Arial" w:hAnsi="Arial" w:cs="Arial"/>
          <w:b/>
          <w:bCs/>
          <w:sz w:val="24"/>
          <w:szCs w:val="24"/>
        </w:rPr>
      </w:pPr>
      <w:r w:rsidRPr="00406F3D">
        <w:rPr>
          <w:rFonts w:ascii="Arial" w:hAnsi="Arial" w:cs="Arial"/>
          <w:b/>
          <w:bCs/>
          <w:sz w:val="24"/>
          <w:szCs w:val="24"/>
        </w:rPr>
        <w:t xml:space="preserve">Intro: </w:t>
      </w:r>
    </w:p>
    <w:p w14:paraId="7D3A2126" w14:textId="6E81B76C" w:rsidR="006E50FD" w:rsidRPr="00406F3D" w:rsidRDefault="006E50FD" w:rsidP="008F0CEB">
      <w:p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 xml:space="preserve">When it comes to the holidays, it is always nice to serve an extra special appetizer! This adorable pumpkin, full of </w:t>
      </w:r>
      <w:r w:rsidR="007D75F7" w:rsidRPr="00406F3D">
        <w:rPr>
          <w:rFonts w:ascii="Arial" w:hAnsi="Arial" w:cs="Arial"/>
          <w:sz w:val="24"/>
          <w:szCs w:val="24"/>
        </w:rPr>
        <w:t>fall flavors</w:t>
      </w:r>
      <w:r w:rsidR="00564760" w:rsidRPr="00406F3D">
        <w:rPr>
          <w:rFonts w:ascii="Arial" w:hAnsi="Arial" w:cs="Arial"/>
          <w:sz w:val="24"/>
          <w:szCs w:val="24"/>
        </w:rPr>
        <w:t>,</w:t>
      </w:r>
      <w:r w:rsidRPr="00406F3D">
        <w:rPr>
          <w:rFonts w:ascii="Arial" w:hAnsi="Arial" w:cs="Arial"/>
          <w:sz w:val="24"/>
          <w:szCs w:val="24"/>
        </w:rPr>
        <w:t xml:space="preserve"> is</w:t>
      </w:r>
      <w:r w:rsidR="00564760" w:rsidRPr="00406F3D">
        <w:rPr>
          <w:rFonts w:ascii="Arial" w:hAnsi="Arial" w:cs="Arial"/>
          <w:sz w:val="24"/>
          <w:szCs w:val="24"/>
        </w:rPr>
        <w:t xml:space="preserve"> </w:t>
      </w:r>
      <w:r w:rsidR="007D75F7" w:rsidRPr="00406F3D">
        <w:rPr>
          <w:rFonts w:ascii="Arial" w:hAnsi="Arial" w:cs="Arial"/>
          <w:sz w:val="24"/>
          <w:szCs w:val="24"/>
        </w:rPr>
        <w:t>a</w:t>
      </w:r>
      <w:r w:rsidR="00564760" w:rsidRPr="00406F3D">
        <w:rPr>
          <w:rFonts w:ascii="Arial" w:hAnsi="Arial" w:cs="Arial"/>
          <w:sz w:val="24"/>
          <w:szCs w:val="24"/>
        </w:rPr>
        <w:t xml:space="preserve"> perfect idea! We start by making a very easy chutney, using ginger and orange to enhance the cranberries. This recipe is a</w:t>
      </w:r>
      <w:r w:rsidR="007D75F7" w:rsidRPr="00406F3D">
        <w:rPr>
          <w:rFonts w:ascii="Arial" w:hAnsi="Arial" w:cs="Arial"/>
          <w:sz w:val="24"/>
          <w:szCs w:val="24"/>
        </w:rPr>
        <w:t>n ideal</w:t>
      </w:r>
      <w:r w:rsidR="00564760" w:rsidRPr="00406F3D">
        <w:rPr>
          <w:rFonts w:ascii="Arial" w:hAnsi="Arial" w:cs="Arial"/>
          <w:sz w:val="24"/>
          <w:szCs w:val="24"/>
        </w:rPr>
        <w:t xml:space="preserve"> balance of sweet and savory, with a touch of heat. </w:t>
      </w:r>
      <w:r w:rsidR="007D75F7" w:rsidRPr="00406F3D">
        <w:rPr>
          <w:rFonts w:ascii="Arial" w:hAnsi="Arial" w:cs="Arial"/>
          <w:sz w:val="24"/>
          <w:szCs w:val="24"/>
        </w:rPr>
        <w:t>When paired with the brie cheese and puff pastry, you have the perfect balance of flavors</w:t>
      </w:r>
      <w:r w:rsidR="00406F3D">
        <w:rPr>
          <w:rFonts w:ascii="Arial" w:hAnsi="Arial" w:cs="Arial"/>
          <w:sz w:val="24"/>
          <w:szCs w:val="24"/>
        </w:rPr>
        <w:t xml:space="preserve"> and texture</w:t>
      </w:r>
      <w:r w:rsidR="00564760" w:rsidRPr="00406F3D">
        <w:rPr>
          <w:rFonts w:ascii="Arial" w:hAnsi="Arial" w:cs="Arial"/>
          <w:sz w:val="24"/>
          <w:szCs w:val="24"/>
        </w:rPr>
        <w:t xml:space="preserve">. The pastry is baked in the shape of a pumpkin and brushed with our delicious </w:t>
      </w:r>
      <w:r w:rsidR="00406F3D">
        <w:rPr>
          <w:rFonts w:ascii="Arial" w:hAnsi="Arial" w:cs="Arial"/>
          <w:sz w:val="24"/>
          <w:szCs w:val="24"/>
        </w:rPr>
        <w:t>traditional Challenge Butter</w:t>
      </w:r>
      <w:r w:rsidR="00A02DEC">
        <w:rPr>
          <w:rFonts w:ascii="Arial" w:hAnsi="Arial" w:cs="Arial"/>
          <w:sz w:val="24"/>
          <w:szCs w:val="24"/>
        </w:rPr>
        <w:t xml:space="preserve"> or Salted </w:t>
      </w:r>
      <w:r w:rsidR="00564760" w:rsidRPr="00406F3D">
        <w:rPr>
          <w:rFonts w:ascii="Arial" w:hAnsi="Arial" w:cs="Arial"/>
          <w:sz w:val="24"/>
          <w:szCs w:val="24"/>
        </w:rPr>
        <w:t xml:space="preserve">Carmel </w:t>
      </w:r>
      <w:r w:rsidR="00A02DEC">
        <w:rPr>
          <w:rFonts w:ascii="Arial" w:hAnsi="Arial" w:cs="Arial"/>
          <w:sz w:val="24"/>
          <w:szCs w:val="24"/>
        </w:rPr>
        <w:t xml:space="preserve">Snack </w:t>
      </w:r>
      <w:r w:rsidR="00564760" w:rsidRPr="00406F3D">
        <w:rPr>
          <w:rFonts w:ascii="Arial" w:hAnsi="Arial" w:cs="Arial"/>
          <w:sz w:val="24"/>
          <w:szCs w:val="24"/>
        </w:rPr>
        <w:t>Spread for a touch of autumn!</w:t>
      </w:r>
    </w:p>
    <w:p w14:paraId="13B7AC4E" w14:textId="685A5695" w:rsidR="006E50FD" w:rsidRPr="00406F3D" w:rsidRDefault="00564760" w:rsidP="008F0CEB">
      <w:pPr>
        <w:rPr>
          <w:rFonts w:ascii="Arial" w:hAnsi="Arial" w:cs="Arial"/>
          <w:b/>
          <w:bCs/>
          <w:sz w:val="24"/>
          <w:szCs w:val="24"/>
        </w:rPr>
      </w:pPr>
      <w:r w:rsidRPr="00406F3D">
        <w:rPr>
          <w:rFonts w:ascii="Arial" w:hAnsi="Arial" w:cs="Arial"/>
          <w:b/>
          <w:bCs/>
          <w:sz w:val="24"/>
          <w:szCs w:val="24"/>
        </w:rPr>
        <w:t>Chef Tips:</w:t>
      </w:r>
    </w:p>
    <w:p w14:paraId="6CB8916E" w14:textId="19A5BD01" w:rsidR="00564760" w:rsidRPr="00406F3D" w:rsidRDefault="00564760" w:rsidP="007D75F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The recipe for Cranberry Chutney is the perfect addition to this brie appetizer</w:t>
      </w:r>
      <w:r w:rsidR="007D75F7" w:rsidRPr="00406F3D">
        <w:rPr>
          <w:rFonts w:ascii="Arial" w:hAnsi="Arial" w:cs="Arial"/>
          <w:sz w:val="24"/>
          <w:szCs w:val="24"/>
        </w:rPr>
        <w:t>;</w:t>
      </w:r>
      <w:r w:rsidRPr="00406F3D">
        <w:rPr>
          <w:rFonts w:ascii="Arial" w:hAnsi="Arial" w:cs="Arial"/>
          <w:sz w:val="24"/>
          <w:szCs w:val="24"/>
        </w:rPr>
        <w:t xml:space="preserve"> however, it also makes the perfect accompaniment to a roasted turkey. </w:t>
      </w:r>
      <w:r w:rsidR="007D75F7" w:rsidRPr="00406F3D">
        <w:rPr>
          <w:rFonts w:ascii="Arial" w:hAnsi="Arial" w:cs="Arial"/>
          <w:sz w:val="24"/>
          <w:szCs w:val="24"/>
        </w:rPr>
        <w:t>We say</w:t>
      </w:r>
      <w:r w:rsidRPr="00406F3D">
        <w:rPr>
          <w:rFonts w:ascii="Arial" w:hAnsi="Arial" w:cs="Arial"/>
          <w:sz w:val="24"/>
          <w:szCs w:val="24"/>
        </w:rPr>
        <w:t xml:space="preserve"> make a double batch</w:t>
      </w:r>
      <w:r w:rsidR="00406F3D">
        <w:rPr>
          <w:rFonts w:ascii="Arial" w:hAnsi="Arial" w:cs="Arial"/>
          <w:sz w:val="24"/>
          <w:szCs w:val="24"/>
        </w:rPr>
        <w:t>; you are going to need it</w:t>
      </w:r>
      <w:r w:rsidRPr="00406F3D">
        <w:rPr>
          <w:rFonts w:ascii="Arial" w:hAnsi="Arial" w:cs="Arial"/>
          <w:sz w:val="24"/>
          <w:szCs w:val="24"/>
        </w:rPr>
        <w:t xml:space="preserve">! Save some for the appetizer, then serve the rest at your Thanksgiving feast. It also makes the perfect condiment </w:t>
      </w:r>
      <w:r w:rsidR="007D75F7" w:rsidRPr="00406F3D">
        <w:rPr>
          <w:rFonts w:ascii="Arial" w:hAnsi="Arial" w:cs="Arial"/>
          <w:sz w:val="24"/>
          <w:szCs w:val="24"/>
        </w:rPr>
        <w:t>for</w:t>
      </w:r>
      <w:r w:rsidRPr="00406F3D">
        <w:rPr>
          <w:rFonts w:ascii="Arial" w:hAnsi="Arial" w:cs="Arial"/>
          <w:sz w:val="24"/>
          <w:szCs w:val="24"/>
        </w:rPr>
        <w:t xml:space="preserve"> your turkey sandwich.</w:t>
      </w:r>
    </w:p>
    <w:p w14:paraId="5EF37DB5" w14:textId="7F09C8FA" w:rsidR="00564760" w:rsidRDefault="00564760" w:rsidP="007D75F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 xml:space="preserve">If the </w:t>
      </w:r>
      <w:r w:rsidR="00A02DEC">
        <w:rPr>
          <w:rFonts w:ascii="Arial" w:hAnsi="Arial" w:cs="Arial"/>
          <w:sz w:val="24"/>
          <w:szCs w:val="24"/>
        </w:rPr>
        <w:t xml:space="preserve">Salted Carmel </w:t>
      </w:r>
      <w:r w:rsidRPr="00406F3D">
        <w:rPr>
          <w:rFonts w:ascii="Arial" w:hAnsi="Arial" w:cs="Arial"/>
          <w:sz w:val="24"/>
          <w:szCs w:val="24"/>
        </w:rPr>
        <w:t xml:space="preserve">Snack Spread is not available in your area, no problem! Although that is our first choice, you can also </w:t>
      </w:r>
      <w:r w:rsidR="007D75F7" w:rsidRPr="00406F3D">
        <w:rPr>
          <w:rFonts w:ascii="Arial" w:hAnsi="Arial" w:cs="Arial"/>
          <w:sz w:val="24"/>
          <w:szCs w:val="24"/>
        </w:rPr>
        <w:t>substitute Challenge Salted Butter.</w:t>
      </w:r>
      <w:r w:rsidR="00406F3D">
        <w:rPr>
          <w:rFonts w:ascii="Arial" w:hAnsi="Arial" w:cs="Arial"/>
          <w:sz w:val="24"/>
          <w:szCs w:val="24"/>
        </w:rPr>
        <w:t xml:space="preserve"> You can also try the Vanilla Fudge Snack Spread for a different variety.</w:t>
      </w:r>
    </w:p>
    <w:p w14:paraId="357027F1" w14:textId="7FC5B5E6" w:rsidR="00A02DEC" w:rsidRPr="00406F3D" w:rsidRDefault="00A02DEC" w:rsidP="007D75F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nt to add some more pumpkin fun? Stir in ½ teaspoon of pumpkin pie spice to the melted butter before you brush it on the baked pumpkin before serving.</w:t>
      </w:r>
    </w:p>
    <w:p w14:paraId="614976D0" w14:textId="0D485F1E" w:rsidR="007D75F7" w:rsidRPr="00406F3D" w:rsidRDefault="007D75F7" w:rsidP="007D75F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This cute pumpkin can be made up to 2 hours ahead. Assemble the pumpkin, wrap it with plastic and refrigerate until it’s time to bake. Easy breezy entertaining!</w:t>
      </w:r>
    </w:p>
    <w:p w14:paraId="5828EA95" w14:textId="69B257CA" w:rsidR="00564760" w:rsidRPr="00406F3D" w:rsidRDefault="00564760" w:rsidP="008F0CEB">
      <w:pPr>
        <w:rPr>
          <w:rFonts w:ascii="Arial" w:hAnsi="Arial" w:cs="Arial"/>
          <w:sz w:val="24"/>
          <w:szCs w:val="24"/>
        </w:rPr>
      </w:pPr>
    </w:p>
    <w:p w14:paraId="5E3923A9" w14:textId="4AF0F44B" w:rsidR="008F0CEB" w:rsidRPr="00406F3D" w:rsidRDefault="008F0CEB" w:rsidP="008F0CEB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406F3D">
        <w:rPr>
          <w:rFonts w:ascii="Arial" w:hAnsi="Arial" w:cs="Arial"/>
          <w:b/>
          <w:bCs/>
          <w:sz w:val="28"/>
          <w:szCs w:val="28"/>
          <w:u w:val="single"/>
        </w:rPr>
        <w:t>Cranberry Chutney</w:t>
      </w:r>
    </w:p>
    <w:p w14:paraId="5C41D2DD" w14:textId="77777777" w:rsidR="00A84787" w:rsidRPr="00406F3D" w:rsidRDefault="00A84787" w:rsidP="008F0CEB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3FA3134A" w14:textId="77777777" w:rsidR="008F0CEB" w:rsidRPr="00406F3D" w:rsidRDefault="008F0CEB" w:rsidP="008F0CEB">
      <w:pPr>
        <w:rPr>
          <w:rFonts w:ascii="Arial" w:hAnsi="Arial" w:cs="Arial"/>
          <w:b/>
          <w:bCs/>
          <w:sz w:val="24"/>
          <w:szCs w:val="24"/>
        </w:rPr>
      </w:pPr>
      <w:r w:rsidRPr="00406F3D">
        <w:rPr>
          <w:rFonts w:ascii="Arial" w:hAnsi="Arial" w:cs="Arial"/>
          <w:b/>
          <w:bCs/>
          <w:sz w:val="24"/>
          <w:szCs w:val="24"/>
        </w:rPr>
        <w:t>Ingredients</w:t>
      </w:r>
    </w:p>
    <w:p w14:paraId="5119F671" w14:textId="7BB3E69D" w:rsidR="008F0CEB" w:rsidRPr="00406F3D" w:rsidRDefault="008F0CEB" w:rsidP="00A8478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¼ cup of finely diced shallots</w:t>
      </w:r>
    </w:p>
    <w:p w14:paraId="6C10240A" w14:textId="05A9AAE8" w:rsidR="008F0CEB" w:rsidRPr="00406F3D" w:rsidRDefault="008F0CEB" w:rsidP="00A8478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 xml:space="preserve">6 tablespoons of Challenge </w:t>
      </w:r>
      <w:r w:rsidR="00406F3D">
        <w:rPr>
          <w:rFonts w:ascii="Arial" w:hAnsi="Arial" w:cs="Arial"/>
          <w:sz w:val="24"/>
          <w:szCs w:val="24"/>
        </w:rPr>
        <w:t xml:space="preserve">Salted </w:t>
      </w:r>
      <w:r w:rsidRPr="00406F3D">
        <w:rPr>
          <w:rFonts w:ascii="Arial" w:hAnsi="Arial" w:cs="Arial"/>
          <w:sz w:val="24"/>
          <w:szCs w:val="24"/>
        </w:rPr>
        <w:t>Carmel Snack Spread</w:t>
      </w:r>
      <w:r w:rsidR="00406F3D">
        <w:rPr>
          <w:rFonts w:ascii="Arial" w:hAnsi="Arial" w:cs="Arial"/>
          <w:sz w:val="24"/>
          <w:szCs w:val="24"/>
        </w:rPr>
        <w:t xml:space="preserve"> (Salted Challenge butter can be substituted)</w:t>
      </w:r>
    </w:p>
    <w:p w14:paraId="42438F6A" w14:textId="2C75CBDB" w:rsidR="008F0CEB" w:rsidRPr="00406F3D" w:rsidRDefault="008F0CEB" w:rsidP="00A8478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 xml:space="preserve">1 orange (½ cup of juice and 1 tablespoon </w:t>
      </w:r>
      <w:r w:rsidR="007D75F7" w:rsidRPr="00406F3D">
        <w:rPr>
          <w:rFonts w:ascii="Arial" w:hAnsi="Arial" w:cs="Arial"/>
          <w:sz w:val="24"/>
          <w:szCs w:val="24"/>
        </w:rPr>
        <w:t xml:space="preserve">of </w:t>
      </w:r>
      <w:r w:rsidRPr="00406F3D">
        <w:rPr>
          <w:rFonts w:ascii="Arial" w:hAnsi="Arial" w:cs="Arial"/>
          <w:sz w:val="24"/>
          <w:szCs w:val="24"/>
        </w:rPr>
        <w:t>zest)</w:t>
      </w:r>
    </w:p>
    <w:p w14:paraId="34E1B20C" w14:textId="77777777" w:rsidR="008F0CEB" w:rsidRPr="00406F3D" w:rsidRDefault="008F0CEB" w:rsidP="00A8478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2 Tablespoons of balsamic vinegar</w:t>
      </w:r>
    </w:p>
    <w:p w14:paraId="51783659" w14:textId="3E1A4EC0" w:rsidR="008F0CEB" w:rsidRPr="00406F3D" w:rsidRDefault="008F0CEB" w:rsidP="00A8478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1 Tablespoon of fresh</w:t>
      </w:r>
      <w:r w:rsidR="007D75F7" w:rsidRPr="00406F3D">
        <w:rPr>
          <w:rFonts w:ascii="Arial" w:hAnsi="Arial" w:cs="Arial"/>
          <w:sz w:val="24"/>
          <w:szCs w:val="24"/>
        </w:rPr>
        <w:t>ly</w:t>
      </w:r>
      <w:r w:rsidRPr="00406F3D">
        <w:rPr>
          <w:rFonts w:ascii="Arial" w:hAnsi="Arial" w:cs="Arial"/>
          <w:sz w:val="24"/>
          <w:szCs w:val="24"/>
        </w:rPr>
        <w:t xml:space="preserve"> grated ginger</w:t>
      </w:r>
    </w:p>
    <w:p w14:paraId="0BC9D2D2" w14:textId="77777777" w:rsidR="008F0CEB" w:rsidRPr="00406F3D" w:rsidRDefault="008F0CEB" w:rsidP="00A8478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¼ teaspoon of red pepper flakes</w:t>
      </w:r>
    </w:p>
    <w:p w14:paraId="58A977A3" w14:textId="05BAC34F" w:rsidR="008F0CEB" w:rsidRPr="00406F3D" w:rsidRDefault="008F0CEB" w:rsidP="00A8478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1 can of whole</w:t>
      </w:r>
      <w:r w:rsidR="007D75F7" w:rsidRPr="00406F3D">
        <w:rPr>
          <w:rFonts w:ascii="Arial" w:hAnsi="Arial" w:cs="Arial"/>
          <w:sz w:val="24"/>
          <w:szCs w:val="24"/>
        </w:rPr>
        <w:t>-</w:t>
      </w:r>
      <w:r w:rsidRPr="00406F3D">
        <w:rPr>
          <w:rFonts w:ascii="Arial" w:hAnsi="Arial" w:cs="Arial"/>
          <w:sz w:val="24"/>
          <w:szCs w:val="24"/>
        </w:rPr>
        <w:t>berry cranberry sauce</w:t>
      </w:r>
    </w:p>
    <w:p w14:paraId="09ED617C" w14:textId="763F68E8" w:rsidR="008F0CEB" w:rsidRPr="00406F3D" w:rsidRDefault="008F0CEB" w:rsidP="008F0CEB">
      <w:pPr>
        <w:rPr>
          <w:rFonts w:ascii="Arial" w:hAnsi="Arial" w:cs="Arial"/>
          <w:b/>
          <w:bCs/>
          <w:sz w:val="24"/>
          <w:szCs w:val="24"/>
        </w:rPr>
      </w:pPr>
      <w:r w:rsidRPr="00406F3D">
        <w:rPr>
          <w:rFonts w:ascii="Arial" w:hAnsi="Arial" w:cs="Arial"/>
          <w:b/>
          <w:bCs/>
          <w:sz w:val="24"/>
          <w:szCs w:val="24"/>
        </w:rPr>
        <w:t>Directions</w:t>
      </w:r>
    </w:p>
    <w:p w14:paraId="70FF6E98" w14:textId="1D6CCC46" w:rsidR="00A84787" w:rsidRPr="00406F3D" w:rsidRDefault="008F0CEB" w:rsidP="00A8478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lastRenderedPageBreak/>
        <w:t xml:space="preserve">Place shallots and the Carmel Snack Spread </w:t>
      </w:r>
      <w:r w:rsidR="00406F3D">
        <w:rPr>
          <w:rFonts w:ascii="Arial" w:hAnsi="Arial" w:cs="Arial"/>
          <w:sz w:val="24"/>
          <w:szCs w:val="24"/>
        </w:rPr>
        <w:t xml:space="preserve">(or Salted Challenge Butter) </w:t>
      </w:r>
      <w:r w:rsidRPr="00406F3D">
        <w:rPr>
          <w:rFonts w:ascii="Arial" w:hAnsi="Arial" w:cs="Arial"/>
          <w:sz w:val="24"/>
          <w:szCs w:val="24"/>
        </w:rPr>
        <w:t>into a medium saucepan over medium heat. Cook shallots for 3-4 minutes until slightly softened.</w:t>
      </w:r>
    </w:p>
    <w:p w14:paraId="79A87CBF" w14:textId="04A82CBA" w:rsidR="008F0CEB" w:rsidRPr="00406F3D" w:rsidRDefault="008F0CEB" w:rsidP="00A8478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Add orange juice, orange zest, vinegar, ginger, pepper flakes</w:t>
      </w:r>
      <w:r w:rsidR="007D75F7" w:rsidRPr="00406F3D">
        <w:rPr>
          <w:rFonts w:ascii="Arial" w:hAnsi="Arial" w:cs="Arial"/>
          <w:sz w:val="24"/>
          <w:szCs w:val="24"/>
        </w:rPr>
        <w:t>,</w:t>
      </w:r>
      <w:r w:rsidRPr="00406F3D">
        <w:rPr>
          <w:rFonts w:ascii="Arial" w:hAnsi="Arial" w:cs="Arial"/>
          <w:sz w:val="24"/>
          <w:szCs w:val="24"/>
        </w:rPr>
        <w:t xml:space="preserve"> and </w:t>
      </w:r>
      <w:r w:rsidR="007D75F7" w:rsidRPr="00406F3D">
        <w:rPr>
          <w:rFonts w:ascii="Arial" w:hAnsi="Arial" w:cs="Arial"/>
          <w:sz w:val="24"/>
          <w:szCs w:val="24"/>
        </w:rPr>
        <w:t>a</w:t>
      </w:r>
      <w:r w:rsidRPr="00406F3D">
        <w:rPr>
          <w:rFonts w:ascii="Arial" w:hAnsi="Arial" w:cs="Arial"/>
          <w:sz w:val="24"/>
          <w:szCs w:val="24"/>
        </w:rPr>
        <w:t xml:space="preserve"> can of cranberry sauce. Stir to combine. Reduce temperature to medium</w:t>
      </w:r>
      <w:r w:rsidR="007D75F7" w:rsidRPr="00406F3D">
        <w:rPr>
          <w:rFonts w:ascii="Arial" w:hAnsi="Arial" w:cs="Arial"/>
          <w:sz w:val="24"/>
          <w:szCs w:val="24"/>
        </w:rPr>
        <w:t>-</w:t>
      </w:r>
      <w:r w:rsidR="00A84787" w:rsidRPr="00406F3D">
        <w:rPr>
          <w:rFonts w:ascii="Arial" w:hAnsi="Arial" w:cs="Arial"/>
          <w:sz w:val="24"/>
          <w:szCs w:val="24"/>
        </w:rPr>
        <w:t>low and</w:t>
      </w:r>
      <w:r w:rsidRPr="00406F3D">
        <w:rPr>
          <w:rFonts w:ascii="Arial" w:hAnsi="Arial" w:cs="Arial"/>
          <w:sz w:val="24"/>
          <w:szCs w:val="24"/>
        </w:rPr>
        <w:t xml:space="preserve"> cook for 20 minutes</w:t>
      </w:r>
      <w:r w:rsidR="007D75F7" w:rsidRPr="00406F3D">
        <w:rPr>
          <w:rFonts w:ascii="Arial" w:hAnsi="Arial" w:cs="Arial"/>
          <w:sz w:val="24"/>
          <w:szCs w:val="24"/>
        </w:rPr>
        <w:t>,</w:t>
      </w:r>
      <w:r w:rsidRPr="00406F3D">
        <w:rPr>
          <w:rFonts w:ascii="Arial" w:hAnsi="Arial" w:cs="Arial"/>
          <w:sz w:val="24"/>
          <w:szCs w:val="24"/>
        </w:rPr>
        <w:t xml:space="preserve"> stirring occasionally. Remove from heat and allow to completely cool</w:t>
      </w:r>
      <w:r w:rsidR="007D75F7" w:rsidRPr="00406F3D">
        <w:rPr>
          <w:rFonts w:ascii="Arial" w:hAnsi="Arial" w:cs="Arial"/>
          <w:sz w:val="24"/>
          <w:szCs w:val="24"/>
        </w:rPr>
        <w:t>;</w:t>
      </w:r>
      <w:r w:rsidRPr="00406F3D">
        <w:rPr>
          <w:rFonts w:ascii="Arial" w:hAnsi="Arial" w:cs="Arial"/>
          <w:sz w:val="24"/>
          <w:szCs w:val="24"/>
        </w:rPr>
        <w:t xml:space="preserve"> mixture will thicken.</w:t>
      </w:r>
    </w:p>
    <w:p w14:paraId="0FE03233" w14:textId="42C87CB0" w:rsidR="008F0CEB" w:rsidRPr="00406F3D" w:rsidRDefault="008F0CEB" w:rsidP="00A8478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 xml:space="preserve">Store in </w:t>
      </w:r>
      <w:r w:rsidR="007D75F7" w:rsidRPr="00406F3D">
        <w:rPr>
          <w:rFonts w:ascii="Arial" w:hAnsi="Arial" w:cs="Arial"/>
          <w:sz w:val="24"/>
          <w:szCs w:val="24"/>
        </w:rPr>
        <w:t xml:space="preserve">the </w:t>
      </w:r>
      <w:r w:rsidRPr="00406F3D">
        <w:rPr>
          <w:rFonts w:ascii="Arial" w:hAnsi="Arial" w:cs="Arial"/>
          <w:sz w:val="24"/>
          <w:szCs w:val="24"/>
        </w:rPr>
        <w:t>refrigerator for a week in a sealed container.</w:t>
      </w:r>
    </w:p>
    <w:p w14:paraId="785F8EA4" w14:textId="6686B65F" w:rsidR="008F0CEB" w:rsidRPr="00406F3D" w:rsidRDefault="006E50FD" w:rsidP="008F0CEB">
      <w:pPr>
        <w:rPr>
          <w:rFonts w:ascii="Arial" w:hAnsi="Arial" w:cs="Arial"/>
          <w:b/>
          <w:bCs/>
          <w:sz w:val="24"/>
          <w:szCs w:val="24"/>
        </w:rPr>
      </w:pPr>
      <w:r w:rsidRPr="00406F3D">
        <w:rPr>
          <w:rFonts w:ascii="Arial" w:hAnsi="Arial" w:cs="Arial"/>
          <w:b/>
          <w:bCs/>
          <w:sz w:val="24"/>
          <w:szCs w:val="24"/>
        </w:rPr>
        <w:t>Creates 2 cups</w:t>
      </w:r>
    </w:p>
    <w:p w14:paraId="04F00F09" w14:textId="77777777" w:rsidR="008F0CEB" w:rsidRPr="00406F3D" w:rsidRDefault="008F0CEB" w:rsidP="008F0CEB">
      <w:pPr>
        <w:rPr>
          <w:rFonts w:ascii="Arial" w:hAnsi="Arial" w:cs="Arial"/>
          <w:sz w:val="24"/>
          <w:szCs w:val="24"/>
        </w:rPr>
      </w:pPr>
    </w:p>
    <w:p w14:paraId="20CCC494" w14:textId="1F371B40" w:rsidR="00822ABC" w:rsidRPr="00406F3D" w:rsidRDefault="00822ABC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406F3D">
        <w:rPr>
          <w:rFonts w:ascii="Arial" w:hAnsi="Arial" w:cs="Arial"/>
          <w:b/>
          <w:bCs/>
          <w:sz w:val="28"/>
          <w:szCs w:val="28"/>
          <w:u w:val="single"/>
        </w:rPr>
        <w:t>Brie Cheese Pumpkin with Cranberry Chutney</w:t>
      </w:r>
    </w:p>
    <w:p w14:paraId="201D354D" w14:textId="77777777" w:rsidR="006E50FD" w:rsidRPr="00406F3D" w:rsidRDefault="006E50FD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64E43966" w14:textId="77777777" w:rsidR="00A84787" w:rsidRPr="00406F3D" w:rsidRDefault="00A84787">
      <w:p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b/>
          <w:bCs/>
          <w:sz w:val="24"/>
          <w:szCs w:val="24"/>
        </w:rPr>
        <w:t>Ingredients</w:t>
      </w:r>
    </w:p>
    <w:p w14:paraId="08A7F6DE" w14:textId="57153D79" w:rsidR="00822ABC" w:rsidRPr="00406F3D" w:rsidRDefault="00822ABC" w:rsidP="006E50F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1 sheet of puff pastry</w:t>
      </w:r>
      <w:r w:rsidR="00A84787" w:rsidRPr="00406F3D">
        <w:rPr>
          <w:rFonts w:ascii="Arial" w:hAnsi="Arial" w:cs="Arial"/>
          <w:sz w:val="24"/>
          <w:szCs w:val="24"/>
        </w:rPr>
        <w:t>, thawed</w:t>
      </w:r>
    </w:p>
    <w:p w14:paraId="6333FC39" w14:textId="43796215" w:rsidR="00822ABC" w:rsidRPr="00406F3D" w:rsidRDefault="00822ABC" w:rsidP="006E50F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 xml:space="preserve">1 </w:t>
      </w:r>
      <w:r w:rsidR="00A84787" w:rsidRPr="00406F3D">
        <w:rPr>
          <w:rFonts w:ascii="Arial" w:hAnsi="Arial" w:cs="Arial"/>
          <w:sz w:val="24"/>
          <w:szCs w:val="24"/>
        </w:rPr>
        <w:t>(8</w:t>
      </w:r>
      <w:r w:rsidR="007D75F7" w:rsidRPr="00406F3D">
        <w:rPr>
          <w:rFonts w:ascii="Arial" w:hAnsi="Arial" w:cs="Arial"/>
          <w:sz w:val="24"/>
          <w:szCs w:val="24"/>
        </w:rPr>
        <w:t>-</w:t>
      </w:r>
      <w:r w:rsidR="00A84787" w:rsidRPr="00406F3D">
        <w:rPr>
          <w:rFonts w:ascii="Arial" w:hAnsi="Arial" w:cs="Arial"/>
          <w:sz w:val="24"/>
          <w:szCs w:val="24"/>
        </w:rPr>
        <w:t xml:space="preserve">ounce) </w:t>
      </w:r>
      <w:r w:rsidRPr="00406F3D">
        <w:rPr>
          <w:rFonts w:ascii="Arial" w:hAnsi="Arial" w:cs="Arial"/>
          <w:sz w:val="24"/>
          <w:szCs w:val="24"/>
        </w:rPr>
        <w:t>wheel of brie</w:t>
      </w:r>
    </w:p>
    <w:p w14:paraId="69DD10A2" w14:textId="1BCA1C46" w:rsidR="00822ABC" w:rsidRPr="00406F3D" w:rsidRDefault="00822ABC" w:rsidP="006E50F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½ cup of Cranberry Chutney</w:t>
      </w:r>
      <w:r w:rsidR="00E007C9" w:rsidRPr="00406F3D">
        <w:rPr>
          <w:rFonts w:ascii="Arial" w:hAnsi="Arial" w:cs="Arial"/>
          <w:sz w:val="24"/>
          <w:szCs w:val="24"/>
        </w:rPr>
        <w:t>, divided</w:t>
      </w:r>
      <w:r w:rsidR="00A84787" w:rsidRPr="00406F3D">
        <w:rPr>
          <w:rFonts w:ascii="Arial" w:hAnsi="Arial" w:cs="Arial"/>
          <w:sz w:val="24"/>
          <w:szCs w:val="24"/>
        </w:rPr>
        <w:t xml:space="preserve"> (see recipe above)</w:t>
      </w:r>
    </w:p>
    <w:p w14:paraId="4B42308B" w14:textId="30EC6EEC" w:rsidR="00822ABC" w:rsidRPr="00406F3D" w:rsidRDefault="00822ABC" w:rsidP="006E50F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1 egg</w:t>
      </w:r>
      <w:r w:rsidR="00A84787" w:rsidRPr="00406F3D">
        <w:rPr>
          <w:rFonts w:ascii="Arial" w:hAnsi="Arial" w:cs="Arial"/>
          <w:sz w:val="24"/>
          <w:szCs w:val="24"/>
        </w:rPr>
        <w:t>, lightly beaten</w:t>
      </w:r>
    </w:p>
    <w:p w14:paraId="2CBCBFF5" w14:textId="076787FA" w:rsidR="00822ABC" w:rsidRPr="00406F3D" w:rsidRDefault="00822ABC" w:rsidP="006E50F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2 Tablespoons of Challenge Carmel Snack Spread</w:t>
      </w:r>
      <w:r w:rsidR="00406F3D">
        <w:rPr>
          <w:rFonts w:ascii="Arial" w:hAnsi="Arial" w:cs="Arial"/>
          <w:sz w:val="24"/>
          <w:szCs w:val="24"/>
        </w:rPr>
        <w:t xml:space="preserve"> or Salted Challenge Butter</w:t>
      </w:r>
      <w:r w:rsidR="00E007C9" w:rsidRPr="00406F3D">
        <w:rPr>
          <w:rFonts w:ascii="Arial" w:hAnsi="Arial" w:cs="Arial"/>
          <w:sz w:val="24"/>
          <w:szCs w:val="24"/>
        </w:rPr>
        <w:t>, melted</w:t>
      </w:r>
    </w:p>
    <w:p w14:paraId="7491796E" w14:textId="45C087CF" w:rsidR="00822ABC" w:rsidRPr="00406F3D" w:rsidRDefault="00822ABC" w:rsidP="006E50F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Kitchen twine</w:t>
      </w:r>
    </w:p>
    <w:p w14:paraId="0626EEFD" w14:textId="58433533" w:rsidR="00822ABC" w:rsidRPr="00406F3D" w:rsidRDefault="00822ABC" w:rsidP="006E50F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2 sage leaves</w:t>
      </w:r>
    </w:p>
    <w:p w14:paraId="255CCA75" w14:textId="1FB9396F" w:rsidR="00822ABC" w:rsidRPr="00406F3D" w:rsidRDefault="00822ABC" w:rsidP="006E50F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 xml:space="preserve">Stem from green pepper </w:t>
      </w:r>
      <w:r w:rsidR="00272BDC" w:rsidRPr="00406F3D">
        <w:rPr>
          <w:rFonts w:ascii="Arial" w:hAnsi="Arial" w:cs="Arial"/>
          <w:sz w:val="24"/>
          <w:szCs w:val="24"/>
        </w:rPr>
        <w:t>(pretzel</w:t>
      </w:r>
      <w:r w:rsidRPr="00406F3D">
        <w:rPr>
          <w:rFonts w:ascii="Arial" w:hAnsi="Arial" w:cs="Arial"/>
          <w:sz w:val="24"/>
          <w:szCs w:val="24"/>
        </w:rPr>
        <w:t xml:space="preserve"> rod can substitute)</w:t>
      </w:r>
    </w:p>
    <w:p w14:paraId="1FDD0C27" w14:textId="5F2B0DAC" w:rsidR="00A84787" w:rsidRPr="00406F3D" w:rsidRDefault="00E007C9" w:rsidP="006E50F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Crackers, toasted baguette slices, or sliced apples</w:t>
      </w:r>
    </w:p>
    <w:p w14:paraId="74A46F4F" w14:textId="77777777" w:rsidR="00A84787" w:rsidRPr="00406F3D" w:rsidRDefault="00A84787">
      <w:pPr>
        <w:rPr>
          <w:rFonts w:ascii="Arial" w:hAnsi="Arial" w:cs="Arial"/>
          <w:b/>
          <w:bCs/>
          <w:sz w:val="24"/>
          <w:szCs w:val="24"/>
        </w:rPr>
      </w:pPr>
    </w:p>
    <w:p w14:paraId="400B594C" w14:textId="59088DCD" w:rsidR="00A84787" w:rsidRPr="00406F3D" w:rsidRDefault="00A84787">
      <w:pPr>
        <w:rPr>
          <w:rFonts w:ascii="Arial" w:hAnsi="Arial" w:cs="Arial"/>
          <w:b/>
          <w:bCs/>
          <w:sz w:val="24"/>
          <w:szCs w:val="24"/>
        </w:rPr>
      </w:pPr>
      <w:r w:rsidRPr="00406F3D">
        <w:rPr>
          <w:rFonts w:ascii="Arial" w:hAnsi="Arial" w:cs="Arial"/>
          <w:b/>
          <w:bCs/>
          <w:sz w:val="24"/>
          <w:szCs w:val="24"/>
        </w:rPr>
        <w:t>Directions</w:t>
      </w:r>
    </w:p>
    <w:p w14:paraId="7B415EC4" w14:textId="0A41144B" w:rsidR="00AE42D4" w:rsidRPr="00406F3D" w:rsidRDefault="00AE42D4" w:rsidP="006E50F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Preheat oven to</w:t>
      </w:r>
      <w:r w:rsidR="00E007C9" w:rsidRPr="00406F3D">
        <w:rPr>
          <w:rFonts w:ascii="Arial" w:hAnsi="Arial" w:cs="Arial"/>
          <w:sz w:val="24"/>
          <w:szCs w:val="24"/>
        </w:rPr>
        <w:t xml:space="preserve"> 400 degrees. Line a cooking sheet with parchment paper.</w:t>
      </w:r>
    </w:p>
    <w:p w14:paraId="18E265FD" w14:textId="22B4A529" w:rsidR="00AE42D4" w:rsidRPr="00406F3D" w:rsidRDefault="00A84787" w:rsidP="006E50F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 xml:space="preserve">Roll out </w:t>
      </w:r>
      <w:r w:rsidR="007D75F7" w:rsidRPr="00406F3D">
        <w:rPr>
          <w:rFonts w:ascii="Arial" w:hAnsi="Arial" w:cs="Arial"/>
          <w:sz w:val="24"/>
          <w:szCs w:val="24"/>
        </w:rPr>
        <w:t xml:space="preserve">the </w:t>
      </w:r>
      <w:r w:rsidRPr="00406F3D">
        <w:rPr>
          <w:rFonts w:ascii="Arial" w:hAnsi="Arial" w:cs="Arial"/>
          <w:sz w:val="24"/>
          <w:szCs w:val="24"/>
        </w:rPr>
        <w:t>pastry</w:t>
      </w:r>
      <w:r w:rsidR="00AE42D4" w:rsidRPr="00406F3D">
        <w:rPr>
          <w:rFonts w:ascii="Arial" w:hAnsi="Arial" w:cs="Arial"/>
          <w:sz w:val="24"/>
          <w:szCs w:val="24"/>
        </w:rPr>
        <w:t>, increasing the size by 1 inch</w:t>
      </w:r>
      <w:r w:rsidRPr="00406F3D">
        <w:rPr>
          <w:rFonts w:ascii="Arial" w:hAnsi="Arial" w:cs="Arial"/>
          <w:sz w:val="24"/>
          <w:szCs w:val="24"/>
        </w:rPr>
        <w:t xml:space="preserve"> on each side</w:t>
      </w:r>
      <w:r w:rsidR="00AE42D4" w:rsidRPr="00406F3D">
        <w:rPr>
          <w:rFonts w:ascii="Arial" w:hAnsi="Arial" w:cs="Arial"/>
          <w:sz w:val="24"/>
          <w:szCs w:val="24"/>
        </w:rPr>
        <w:t>, keeping that square shape intact.</w:t>
      </w:r>
    </w:p>
    <w:p w14:paraId="02949F94" w14:textId="0730CE18" w:rsidR="00A84787" w:rsidRPr="00406F3D" w:rsidRDefault="00A84787" w:rsidP="006E50F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Spread ¼ cup of chutney in a circle, approximately the same size as the wheel of brie.</w:t>
      </w:r>
      <w:r w:rsidR="00AE42D4" w:rsidRPr="00406F3D">
        <w:rPr>
          <w:rFonts w:ascii="Arial" w:hAnsi="Arial" w:cs="Arial"/>
          <w:sz w:val="24"/>
          <w:szCs w:val="24"/>
        </w:rPr>
        <w:t xml:space="preserve"> Place brie on top. Spread the top of </w:t>
      </w:r>
      <w:r w:rsidR="007D75F7" w:rsidRPr="00406F3D">
        <w:rPr>
          <w:rFonts w:ascii="Arial" w:hAnsi="Arial" w:cs="Arial"/>
          <w:sz w:val="24"/>
          <w:szCs w:val="24"/>
        </w:rPr>
        <w:t xml:space="preserve">the </w:t>
      </w:r>
      <w:r w:rsidR="00AE42D4" w:rsidRPr="00406F3D">
        <w:rPr>
          <w:rFonts w:ascii="Arial" w:hAnsi="Arial" w:cs="Arial"/>
          <w:sz w:val="24"/>
          <w:szCs w:val="24"/>
        </w:rPr>
        <w:t xml:space="preserve">brie with the remaining ¼ cup of chutney. </w:t>
      </w:r>
    </w:p>
    <w:p w14:paraId="0880E4C1" w14:textId="765F2B08" w:rsidR="00AE42D4" w:rsidRPr="00406F3D" w:rsidRDefault="00AE42D4" w:rsidP="006E50F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 xml:space="preserve">Using a knife, round off the corners of the pastry to create a circle. Fold pastry towards the middle to completely enclose the wheel of brie, </w:t>
      </w:r>
      <w:r w:rsidR="007D75F7" w:rsidRPr="00406F3D">
        <w:rPr>
          <w:rFonts w:ascii="Arial" w:hAnsi="Arial" w:cs="Arial"/>
          <w:sz w:val="24"/>
          <w:szCs w:val="24"/>
        </w:rPr>
        <w:t xml:space="preserve">and </w:t>
      </w:r>
      <w:r w:rsidRPr="00406F3D">
        <w:rPr>
          <w:rFonts w:ascii="Arial" w:hAnsi="Arial" w:cs="Arial"/>
          <w:sz w:val="24"/>
          <w:szCs w:val="24"/>
        </w:rPr>
        <w:t>pinch to seal. If needed, use some of the egg wash to seal.</w:t>
      </w:r>
    </w:p>
    <w:p w14:paraId="1D37F028" w14:textId="29D82B68" w:rsidR="00AE42D4" w:rsidRPr="00406F3D" w:rsidRDefault="00AE42D4" w:rsidP="006E50F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Cut 8</w:t>
      </w:r>
      <w:r w:rsidR="00406F3D">
        <w:rPr>
          <w:rFonts w:ascii="Arial" w:hAnsi="Arial" w:cs="Arial"/>
          <w:sz w:val="24"/>
          <w:szCs w:val="24"/>
        </w:rPr>
        <w:t>,</w:t>
      </w:r>
      <w:r w:rsidRPr="00406F3D">
        <w:rPr>
          <w:rFonts w:ascii="Arial" w:hAnsi="Arial" w:cs="Arial"/>
          <w:sz w:val="24"/>
          <w:szCs w:val="24"/>
        </w:rPr>
        <w:t xml:space="preserve"> 12-inch sections of twine. Place them on a work surface in a wagon wheel pattern. Place the pastry</w:t>
      </w:r>
      <w:r w:rsidR="007D75F7" w:rsidRPr="00406F3D">
        <w:rPr>
          <w:rFonts w:ascii="Arial" w:hAnsi="Arial" w:cs="Arial"/>
          <w:sz w:val="24"/>
          <w:szCs w:val="24"/>
        </w:rPr>
        <w:t>-</w:t>
      </w:r>
      <w:r w:rsidRPr="00406F3D">
        <w:rPr>
          <w:rFonts w:ascii="Arial" w:hAnsi="Arial" w:cs="Arial"/>
          <w:sz w:val="24"/>
          <w:szCs w:val="24"/>
        </w:rPr>
        <w:t xml:space="preserve">covered brie in the middle, seam side down. Tie each string around the cheese to create the lines in the pumpkin. Avoid pulling </w:t>
      </w:r>
      <w:r w:rsidR="007D75F7" w:rsidRPr="00406F3D">
        <w:rPr>
          <w:rFonts w:ascii="Arial" w:hAnsi="Arial" w:cs="Arial"/>
          <w:sz w:val="24"/>
          <w:szCs w:val="24"/>
        </w:rPr>
        <w:t xml:space="preserve">the </w:t>
      </w:r>
      <w:r w:rsidRPr="00406F3D">
        <w:rPr>
          <w:rFonts w:ascii="Arial" w:hAnsi="Arial" w:cs="Arial"/>
          <w:sz w:val="24"/>
          <w:szCs w:val="24"/>
        </w:rPr>
        <w:lastRenderedPageBreak/>
        <w:t>string too tight</w:t>
      </w:r>
      <w:r w:rsidR="007D75F7" w:rsidRPr="00406F3D">
        <w:rPr>
          <w:rFonts w:ascii="Arial" w:hAnsi="Arial" w:cs="Arial"/>
          <w:sz w:val="24"/>
          <w:szCs w:val="24"/>
        </w:rPr>
        <w:t>,</w:t>
      </w:r>
      <w:r w:rsidRPr="00406F3D">
        <w:rPr>
          <w:rFonts w:ascii="Arial" w:hAnsi="Arial" w:cs="Arial"/>
          <w:sz w:val="24"/>
          <w:szCs w:val="24"/>
        </w:rPr>
        <w:t xml:space="preserve"> as that will cut the pastry. As the pastry cooks, it will balloon outwards and create the pumpkin shape.</w:t>
      </w:r>
    </w:p>
    <w:p w14:paraId="53F7C0D6" w14:textId="3D2E0E01" w:rsidR="00E007C9" w:rsidRPr="00406F3D" w:rsidRDefault="00E007C9" w:rsidP="006E50F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Place pumpkin on prepared cooking sheet. Bake in preheated oven for 20-25 minutes or until golden brown.</w:t>
      </w:r>
    </w:p>
    <w:p w14:paraId="2ADC1EBF" w14:textId="5E70915A" w:rsidR="00E007C9" w:rsidRPr="00406F3D" w:rsidRDefault="00E007C9" w:rsidP="006E50F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Remove from oven and cool for 5 minutes. Cut the twine and slowly remove</w:t>
      </w:r>
      <w:r w:rsidR="006E50FD" w:rsidRPr="00406F3D">
        <w:rPr>
          <w:rFonts w:ascii="Arial" w:hAnsi="Arial" w:cs="Arial"/>
          <w:sz w:val="24"/>
          <w:szCs w:val="24"/>
        </w:rPr>
        <w:t xml:space="preserve"> </w:t>
      </w:r>
      <w:r w:rsidR="007D75F7" w:rsidRPr="00406F3D">
        <w:rPr>
          <w:rFonts w:ascii="Arial" w:hAnsi="Arial" w:cs="Arial"/>
          <w:sz w:val="24"/>
          <w:szCs w:val="24"/>
        </w:rPr>
        <w:t xml:space="preserve">it </w:t>
      </w:r>
      <w:r w:rsidR="006E50FD" w:rsidRPr="00406F3D">
        <w:rPr>
          <w:rFonts w:ascii="Arial" w:hAnsi="Arial" w:cs="Arial"/>
          <w:sz w:val="24"/>
          <w:szCs w:val="24"/>
        </w:rPr>
        <w:t>from the pumpkin.</w:t>
      </w:r>
    </w:p>
    <w:p w14:paraId="6278B8E5" w14:textId="38EFD036" w:rsidR="00E007C9" w:rsidRPr="00406F3D" w:rsidRDefault="00E007C9" w:rsidP="006E50F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406F3D">
        <w:rPr>
          <w:rFonts w:ascii="Arial" w:hAnsi="Arial" w:cs="Arial"/>
          <w:sz w:val="24"/>
          <w:szCs w:val="24"/>
        </w:rPr>
        <w:t>Brush the pumpkin with the melted Carmel Spread</w:t>
      </w:r>
      <w:r w:rsidR="00406F3D">
        <w:rPr>
          <w:rFonts w:ascii="Arial" w:hAnsi="Arial" w:cs="Arial"/>
          <w:sz w:val="24"/>
          <w:szCs w:val="24"/>
        </w:rPr>
        <w:t xml:space="preserve"> or Salted Butter</w:t>
      </w:r>
      <w:r w:rsidRPr="00406F3D">
        <w:rPr>
          <w:rFonts w:ascii="Arial" w:hAnsi="Arial" w:cs="Arial"/>
          <w:sz w:val="24"/>
          <w:szCs w:val="24"/>
        </w:rPr>
        <w:t xml:space="preserve"> for a beautiful finish. Serve </w:t>
      </w:r>
      <w:r w:rsidR="007D75F7" w:rsidRPr="00406F3D">
        <w:rPr>
          <w:rFonts w:ascii="Arial" w:hAnsi="Arial" w:cs="Arial"/>
          <w:sz w:val="24"/>
          <w:szCs w:val="24"/>
        </w:rPr>
        <w:t>p</w:t>
      </w:r>
      <w:r w:rsidRPr="00406F3D">
        <w:rPr>
          <w:rFonts w:ascii="Arial" w:hAnsi="Arial" w:cs="Arial"/>
          <w:sz w:val="24"/>
          <w:szCs w:val="24"/>
        </w:rPr>
        <w:t>umpkin with crackers, toasted baguette slices, or sliced apples.</w:t>
      </w:r>
      <w:r w:rsidR="007D75F7" w:rsidRPr="00406F3D">
        <w:rPr>
          <w:rFonts w:ascii="Arial" w:hAnsi="Arial" w:cs="Arial"/>
          <w:sz w:val="24"/>
          <w:szCs w:val="24"/>
        </w:rPr>
        <w:t xml:space="preserve"> This pumpkin can be served warm or at room temperature.</w:t>
      </w:r>
    </w:p>
    <w:p w14:paraId="3D71933F" w14:textId="17DFDF74" w:rsidR="00A84787" w:rsidRPr="00406F3D" w:rsidRDefault="006E50FD">
      <w:pPr>
        <w:rPr>
          <w:rFonts w:ascii="Arial" w:hAnsi="Arial" w:cs="Arial"/>
          <w:b/>
          <w:bCs/>
          <w:sz w:val="24"/>
          <w:szCs w:val="24"/>
        </w:rPr>
      </w:pPr>
      <w:r w:rsidRPr="00406F3D">
        <w:rPr>
          <w:rFonts w:ascii="Arial" w:hAnsi="Arial" w:cs="Arial"/>
          <w:b/>
          <w:bCs/>
          <w:sz w:val="24"/>
          <w:szCs w:val="24"/>
        </w:rPr>
        <w:t>Serves 8</w:t>
      </w:r>
    </w:p>
    <w:p w14:paraId="25039C74" w14:textId="1BAE3591" w:rsidR="00822ABC" w:rsidRPr="00406F3D" w:rsidRDefault="00822ABC">
      <w:pPr>
        <w:rPr>
          <w:rFonts w:ascii="Arial" w:hAnsi="Arial" w:cs="Arial"/>
          <w:sz w:val="24"/>
          <w:szCs w:val="24"/>
        </w:rPr>
      </w:pPr>
    </w:p>
    <w:sectPr w:rsidR="00822ABC" w:rsidRPr="00406F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A5E50"/>
    <w:multiLevelType w:val="hybridMultilevel"/>
    <w:tmpl w:val="E82EC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6E6313"/>
    <w:multiLevelType w:val="hybridMultilevel"/>
    <w:tmpl w:val="24A65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856A1"/>
    <w:multiLevelType w:val="hybridMultilevel"/>
    <w:tmpl w:val="2C041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7A79B1"/>
    <w:multiLevelType w:val="hybridMultilevel"/>
    <w:tmpl w:val="A7329A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2E3A69"/>
    <w:multiLevelType w:val="hybridMultilevel"/>
    <w:tmpl w:val="27983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9150677">
    <w:abstractNumId w:val="1"/>
  </w:num>
  <w:num w:numId="2" w16cid:durableId="1701708294">
    <w:abstractNumId w:val="3"/>
  </w:num>
  <w:num w:numId="3" w16cid:durableId="1484275054">
    <w:abstractNumId w:val="4"/>
  </w:num>
  <w:num w:numId="4" w16cid:durableId="1384209367">
    <w:abstractNumId w:val="2"/>
  </w:num>
  <w:num w:numId="5" w16cid:durableId="13194590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sDAwNzIxNrWwtDRU0lEKTi0uzszPAykwrgUA7HtVxywAAAA="/>
  </w:docVars>
  <w:rsids>
    <w:rsidRoot w:val="00822ABC"/>
    <w:rsid w:val="00272BDC"/>
    <w:rsid w:val="00406F3D"/>
    <w:rsid w:val="00564760"/>
    <w:rsid w:val="006E50FD"/>
    <w:rsid w:val="007D75F7"/>
    <w:rsid w:val="00822ABC"/>
    <w:rsid w:val="008F0CEB"/>
    <w:rsid w:val="00A02DEC"/>
    <w:rsid w:val="00A84787"/>
    <w:rsid w:val="00AE42D4"/>
    <w:rsid w:val="00C659DF"/>
    <w:rsid w:val="00E00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2F37D"/>
  <w15:chartTrackingRefBased/>
  <w15:docId w15:val="{3EE80C0D-D5A7-4D17-ACF6-284F03859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47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4</cp:revision>
  <dcterms:created xsi:type="dcterms:W3CDTF">2022-10-19T21:21:00Z</dcterms:created>
  <dcterms:modified xsi:type="dcterms:W3CDTF">2022-10-29T00:48:00Z</dcterms:modified>
</cp:coreProperties>
</file>